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682A75" w14:textId="293E984E" w:rsidR="005C1AEF" w:rsidRDefault="00491946" w:rsidP="005C5996">
      <w:pPr>
        <w:pStyle w:val="Title"/>
      </w:pPr>
      <w:r>
        <w:t>Unit 01 Problem Set Submission Form</w:t>
      </w:r>
    </w:p>
    <w:p w14:paraId="3BFB9184" w14:textId="1C74F779" w:rsidR="00FE68FE" w:rsidRDefault="00FE68FE" w:rsidP="005C5996">
      <w:pPr>
        <w:pStyle w:val="Heading1"/>
      </w:pPr>
      <w:r>
        <w:t>Overvie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860AA6" w14:paraId="535265B3" w14:textId="77777777" w:rsidTr="00860AA6">
        <w:tc>
          <w:tcPr>
            <w:tcW w:w="1885" w:type="dxa"/>
          </w:tcPr>
          <w:p w14:paraId="17A097BC" w14:textId="60B3C08F" w:rsidR="00860AA6" w:rsidRDefault="00491946" w:rsidP="00FE68FE">
            <w:r>
              <w:t>Your Name</w:t>
            </w:r>
          </w:p>
        </w:tc>
        <w:tc>
          <w:tcPr>
            <w:tcW w:w="7465" w:type="dxa"/>
          </w:tcPr>
          <w:p w14:paraId="06E9D30E" w14:textId="08DAC716" w:rsidR="00860AA6" w:rsidRDefault="00BB264B" w:rsidP="00FE68FE">
            <w:proofErr w:type="spellStart"/>
            <w:r>
              <w:t>Hrishikesh</w:t>
            </w:r>
            <w:proofErr w:type="spellEnd"/>
            <w:r>
              <w:t xml:space="preserve"> </w:t>
            </w:r>
            <w:proofErr w:type="spellStart"/>
            <w:r>
              <w:t>Telang</w:t>
            </w:r>
            <w:proofErr w:type="spellEnd"/>
          </w:p>
        </w:tc>
      </w:tr>
      <w:tr w:rsidR="00860AA6" w14:paraId="7E9C07E6" w14:textId="77777777" w:rsidTr="00860AA6">
        <w:tc>
          <w:tcPr>
            <w:tcW w:w="1885" w:type="dxa"/>
          </w:tcPr>
          <w:p w14:paraId="1B1464EA" w14:textId="11212815" w:rsidR="00860AA6" w:rsidRDefault="00491946" w:rsidP="00FE68FE">
            <w:r>
              <w:t>Your SU Email</w:t>
            </w:r>
          </w:p>
        </w:tc>
        <w:tc>
          <w:tcPr>
            <w:tcW w:w="7465" w:type="dxa"/>
          </w:tcPr>
          <w:p w14:paraId="78701329" w14:textId="3D17CD05" w:rsidR="00860AA6" w:rsidRDefault="00BB264B" w:rsidP="00FE68FE">
            <w:r>
              <w:t>hmtelang@syr.edu</w:t>
            </w:r>
          </w:p>
        </w:tc>
      </w:tr>
    </w:tbl>
    <w:p w14:paraId="5BC85F67" w14:textId="06E9BA5D" w:rsidR="006B06E9" w:rsidRDefault="003D12C3" w:rsidP="005C26CE">
      <w:pPr>
        <w:pStyle w:val="Heading1"/>
      </w:pPr>
      <w:r>
        <w:t>Instructions</w:t>
      </w:r>
    </w:p>
    <w:p w14:paraId="36FD7A12" w14:textId="77777777" w:rsidR="000223A8" w:rsidRDefault="00D92F7B" w:rsidP="00056D29">
      <w:r>
        <w:t>Put your name and SU email at the top</w:t>
      </w:r>
      <w:r w:rsidR="00401575">
        <w:t xml:space="preserve">. </w:t>
      </w:r>
      <w:r w:rsidR="00056D29">
        <w:t xml:space="preserve">Answer </w:t>
      </w:r>
      <w:r>
        <w:t xml:space="preserve">these </w:t>
      </w:r>
      <w:r w:rsidR="00056D29">
        <w:t>questions</w:t>
      </w:r>
      <w:r w:rsidR="000C6B9A">
        <w:t xml:space="preserve"> all </w:t>
      </w:r>
      <w:r w:rsidR="00056D29">
        <w:t xml:space="preserve">from the </w:t>
      </w:r>
      <w:r w:rsidR="00353663">
        <w:t>lab.</w:t>
      </w:r>
      <w:r w:rsidR="004C7D91">
        <w:t xml:space="preserve"> When asked to include screenshots</w:t>
      </w:r>
      <w:r w:rsidR="000223A8">
        <w:t>, please follow the screen shot guidelines from the first lab.</w:t>
      </w:r>
    </w:p>
    <w:p w14:paraId="356BA91D" w14:textId="52751C77" w:rsidR="00056D29" w:rsidRDefault="00EE4FB5" w:rsidP="00056D29">
      <w:r>
        <w:t xml:space="preserve">Remember as you complete the problem sets it is not </w:t>
      </w:r>
      <w:r w:rsidR="00056D29">
        <w:t xml:space="preserve">only about getting it right / correct. We will discuss the answers in class so </w:t>
      </w:r>
      <w:r w:rsidR="00353663">
        <w:t>it’s</w:t>
      </w:r>
      <w:r w:rsidR="00056D29">
        <w:t xml:space="preserve"> important to articulate anything you would like to contribute to the discussion in your answer:</w:t>
      </w:r>
    </w:p>
    <w:p w14:paraId="764710FC" w14:textId="77777777" w:rsidR="00353663" w:rsidRDefault="00056D29" w:rsidP="00056D29">
      <w:pPr>
        <w:pStyle w:val="ListParagraph"/>
        <w:numPr>
          <w:ilvl w:val="0"/>
          <w:numId w:val="12"/>
        </w:numPr>
      </w:pPr>
      <w:r>
        <w:t>If you feel the question is vague, include any assumptions you've made.</w:t>
      </w:r>
    </w:p>
    <w:p w14:paraId="5054C717" w14:textId="77777777" w:rsidR="00353663" w:rsidRDefault="00056D29" w:rsidP="00056D29">
      <w:pPr>
        <w:pStyle w:val="ListParagraph"/>
        <w:numPr>
          <w:ilvl w:val="0"/>
          <w:numId w:val="12"/>
        </w:numPr>
      </w:pPr>
      <w:r>
        <w:t xml:space="preserve">If you feel the answer requires interpretation or justification provide it. </w:t>
      </w:r>
    </w:p>
    <w:p w14:paraId="370DFE3A" w14:textId="25051DCB" w:rsidR="00056D29" w:rsidRDefault="00056D29" w:rsidP="00056D29">
      <w:pPr>
        <w:pStyle w:val="ListParagraph"/>
        <w:numPr>
          <w:ilvl w:val="0"/>
          <w:numId w:val="12"/>
        </w:numPr>
      </w:pPr>
      <w:r>
        <w:t xml:space="preserve">If you do not know the answer to the question, articulate what you tried and how you are stuck. </w:t>
      </w:r>
    </w:p>
    <w:p w14:paraId="0C5420E6" w14:textId="59B4A40F" w:rsidR="00FC5B54" w:rsidRDefault="00056D29" w:rsidP="00056D29">
      <w:r>
        <w:t>This how you receive credit for answering questions which might not be correct.</w:t>
      </w:r>
    </w:p>
    <w:p w14:paraId="6AF0C90C" w14:textId="76A4B4F4" w:rsidR="000C6B9A" w:rsidRDefault="00CD7786" w:rsidP="00CD7786">
      <w:pPr>
        <w:pStyle w:val="Heading1"/>
      </w:pPr>
      <w:r>
        <w:t>Questions</w:t>
      </w:r>
    </w:p>
    <w:p w14:paraId="7F3F5BDC" w14:textId="10875339" w:rsidR="004C7D91" w:rsidRPr="00BB264B" w:rsidRDefault="004C7D91" w:rsidP="00BB264B">
      <w:pPr>
        <w:pStyle w:val="ListParagraph"/>
        <w:numPr>
          <w:ilvl w:val="0"/>
          <w:numId w:val="10"/>
        </w:numPr>
        <w:rPr>
          <w:b/>
        </w:rPr>
      </w:pPr>
      <w:r>
        <w:t xml:space="preserve">Use </w:t>
      </w:r>
      <w:proofErr w:type="spellStart"/>
      <w:r>
        <w:t>docker</w:t>
      </w:r>
      <w:proofErr w:type="spellEnd"/>
      <w:r>
        <w:t>-compose to start the containers. What is the command you typed to do this?</w:t>
      </w:r>
      <w:r>
        <w:br/>
      </w:r>
      <w:proofErr w:type="spellStart"/>
      <w:r w:rsidR="00BB264B" w:rsidRPr="00BB264B">
        <w:rPr>
          <w:b/>
        </w:rPr>
        <w:t>docker</w:t>
      </w:r>
      <w:proofErr w:type="spellEnd"/>
      <w:r w:rsidR="00BB264B" w:rsidRPr="00BB264B">
        <w:rPr>
          <w:b/>
        </w:rPr>
        <w:t>-compose up -d</w:t>
      </w:r>
    </w:p>
    <w:p w14:paraId="3CB3FB10" w14:textId="0CF1B7C3" w:rsidR="004C7D91" w:rsidRPr="00BB264B" w:rsidRDefault="004C7D91" w:rsidP="00BB264B">
      <w:pPr>
        <w:pStyle w:val="ListParagraph"/>
        <w:numPr>
          <w:ilvl w:val="0"/>
          <w:numId w:val="10"/>
        </w:numPr>
        <w:rPr>
          <w:b/>
        </w:rPr>
      </w:pPr>
      <w:r>
        <w:t xml:space="preserve">What is the command to show the running docker containers? </w:t>
      </w:r>
      <w:r>
        <w:br/>
      </w:r>
      <w:proofErr w:type="spellStart"/>
      <w:r w:rsidR="00BB264B" w:rsidRPr="00BB264B">
        <w:rPr>
          <w:b/>
        </w:rPr>
        <w:t>docker</w:t>
      </w:r>
      <w:proofErr w:type="spellEnd"/>
      <w:r w:rsidR="00BB264B" w:rsidRPr="00BB264B">
        <w:rPr>
          <w:b/>
        </w:rPr>
        <w:t xml:space="preserve">-compose </w:t>
      </w:r>
      <w:proofErr w:type="spellStart"/>
      <w:r w:rsidR="00BB264B" w:rsidRPr="00BB264B">
        <w:rPr>
          <w:b/>
        </w:rPr>
        <w:t>ps</w:t>
      </w:r>
      <w:proofErr w:type="spellEnd"/>
    </w:p>
    <w:p w14:paraId="5FB35D44" w14:textId="0428718D" w:rsidR="004C7D91" w:rsidRDefault="004C7D91" w:rsidP="004C7D91">
      <w:pPr>
        <w:pStyle w:val="ListParagraph"/>
        <w:numPr>
          <w:ilvl w:val="0"/>
          <w:numId w:val="10"/>
        </w:numPr>
      </w:pPr>
      <w:r>
        <w:t>Provide a screenshot displaying evidence your containers are running (the output of the previous question should suffice).</w:t>
      </w:r>
      <w:r>
        <w:br/>
      </w:r>
      <w:r w:rsidR="00BB264B">
        <w:rPr>
          <w:noProof/>
        </w:rPr>
        <w:drawing>
          <wp:inline distT="0" distB="0" distL="0" distR="0" wp14:anchorId="1E98DE1B" wp14:editId="37AB3520">
            <wp:extent cx="5943600" cy="17595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DEC57" w14:textId="7F817A54" w:rsidR="004C7D91" w:rsidRDefault="004C7D91" w:rsidP="004C7D91">
      <w:pPr>
        <w:pStyle w:val="ListParagraph"/>
        <w:numPr>
          <w:ilvl w:val="0"/>
          <w:numId w:val="10"/>
        </w:numPr>
      </w:pPr>
      <w:r>
        <w:t xml:space="preserve">Provision all the databases included in the Database provisioner application. Provide a screenshot as evidence they have been provisioned. Note: This might take some time so be </w:t>
      </w:r>
      <w:r>
        <w:lastRenderedPageBreak/>
        <w:t>patient!</w:t>
      </w:r>
      <w:r>
        <w:br/>
      </w:r>
      <w:r w:rsidR="00BB264B">
        <w:rPr>
          <w:noProof/>
        </w:rPr>
        <w:drawing>
          <wp:inline distT="0" distB="0" distL="0" distR="0" wp14:anchorId="253EF5D5" wp14:editId="19E3EEA4">
            <wp:extent cx="5943600" cy="235585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0C25C" w14:textId="7F74CA15" w:rsidR="004C7D91" w:rsidRDefault="004C7D91" w:rsidP="004C7D91">
      <w:pPr>
        <w:pStyle w:val="ListParagraph"/>
        <w:numPr>
          <w:ilvl w:val="0"/>
          <w:numId w:val="10"/>
        </w:numPr>
      </w:pPr>
      <w:r>
        <w:t>Connect to MS SQL Server using azure data studio and provide a screenshot of the databases under the connection. This will provide evidence your connect</w:t>
      </w:r>
      <w:r w:rsidR="00C35973">
        <w:t>ion</w:t>
      </w:r>
      <w:r>
        <w:t xml:space="preserve"> works and your databases were provisioned.</w:t>
      </w:r>
      <w:r>
        <w:br/>
      </w:r>
      <w:r w:rsidR="00BB264B">
        <w:rPr>
          <w:noProof/>
        </w:rPr>
        <w:drawing>
          <wp:inline distT="0" distB="0" distL="0" distR="0" wp14:anchorId="398DF0FE" wp14:editId="0E9EF599">
            <wp:extent cx="5943600" cy="30556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97D6B" w14:textId="6748463C" w:rsidR="00931710" w:rsidRDefault="00931710" w:rsidP="00931710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5ABB5D3D" wp14:editId="7689ED41">
            <wp:extent cx="5943600" cy="26777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D2DE4" w14:textId="5A2D43C6" w:rsidR="004C7D91" w:rsidRPr="009D631F" w:rsidRDefault="004C7D91" w:rsidP="004C7D91">
      <w:pPr>
        <w:pStyle w:val="ListParagraph"/>
        <w:numPr>
          <w:ilvl w:val="0"/>
          <w:numId w:val="10"/>
        </w:numPr>
      </w:pPr>
      <w:r>
        <w:t xml:space="preserve">Connect to MS SQL server using SQL Pad. Specifically connect to the </w:t>
      </w:r>
      <w:r w:rsidRPr="001216A9">
        <w:rPr>
          <w:b/>
          <w:bCs/>
        </w:rPr>
        <w:t>payroll</w:t>
      </w:r>
      <w:r>
        <w:t xml:space="preserve"> database and then run this query: </w:t>
      </w:r>
      <w:r w:rsidRPr="001216A9">
        <w:rPr>
          <w:rFonts w:ascii="Consolas" w:eastAsia="Times New Roman" w:hAnsi="Consolas" w:cs="Times New Roman"/>
          <w:color w:val="0000FF"/>
          <w:sz w:val="24"/>
          <w:szCs w:val="24"/>
        </w:rPr>
        <w:t>select</w:t>
      </w:r>
      <w:r w:rsidRPr="001216A9">
        <w:rPr>
          <w:rFonts w:ascii="Consolas" w:eastAsia="Times New Roman" w:hAnsi="Consolas" w:cs="Times New Roman"/>
          <w:color w:val="212121"/>
          <w:sz w:val="24"/>
          <w:szCs w:val="24"/>
        </w:rPr>
        <w:t> </w:t>
      </w:r>
      <w:r w:rsidRPr="001216A9">
        <w:rPr>
          <w:rFonts w:ascii="Consolas" w:eastAsia="Times New Roman" w:hAnsi="Consolas" w:cs="Times New Roman"/>
          <w:color w:val="000000"/>
          <w:sz w:val="24"/>
          <w:szCs w:val="24"/>
        </w:rPr>
        <w:t>*</w:t>
      </w:r>
      <w:r w:rsidRPr="001216A9">
        <w:rPr>
          <w:rFonts w:ascii="Consolas" w:eastAsia="Times New Roman" w:hAnsi="Consolas" w:cs="Times New Roman"/>
          <w:color w:val="212121"/>
          <w:sz w:val="24"/>
          <w:szCs w:val="24"/>
        </w:rPr>
        <w:t> </w:t>
      </w:r>
      <w:r w:rsidRPr="001216A9">
        <w:rPr>
          <w:rFonts w:ascii="Consolas" w:eastAsia="Times New Roman" w:hAnsi="Consolas" w:cs="Times New Roman"/>
          <w:color w:val="0000FF"/>
          <w:sz w:val="24"/>
          <w:szCs w:val="24"/>
        </w:rPr>
        <w:t>from</w:t>
      </w:r>
      <w:r w:rsidRPr="001216A9">
        <w:rPr>
          <w:rFonts w:ascii="Consolas" w:eastAsia="Times New Roman" w:hAnsi="Consolas" w:cs="Times New Roman"/>
          <w:color w:val="212121"/>
          <w:sz w:val="24"/>
          <w:szCs w:val="24"/>
        </w:rPr>
        <w:t> </w:t>
      </w:r>
      <w:proofErr w:type="spellStart"/>
      <w:r w:rsidRPr="001216A9">
        <w:rPr>
          <w:rFonts w:ascii="Consolas" w:eastAsia="Times New Roman" w:hAnsi="Consolas" w:cs="Times New Roman"/>
          <w:color w:val="212121"/>
          <w:sz w:val="24"/>
          <w:szCs w:val="24"/>
        </w:rPr>
        <w:t>department_lookup</w:t>
      </w:r>
      <w:proofErr w:type="spellEnd"/>
      <w:r w:rsidRPr="001216A9">
        <w:rPr>
          <w:rFonts w:ascii="Consolas" w:eastAsia="Times New Roman" w:hAnsi="Consolas" w:cs="Times New Roman"/>
          <w:color w:val="212121"/>
          <w:sz w:val="24"/>
          <w:szCs w:val="24"/>
        </w:rPr>
        <w:br/>
      </w:r>
      <w:r w:rsidRPr="009D631F">
        <w:t xml:space="preserve">Include </w:t>
      </w:r>
      <w:r>
        <w:t xml:space="preserve">a screenshot of the query and output. </w:t>
      </w:r>
      <w:r>
        <w:br/>
      </w:r>
      <w:r w:rsidR="00BB264B">
        <w:rPr>
          <w:noProof/>
        </w:rPr>
        <w:drawing>
          <wp:inline distT="0" distB="0" distL="0" distR="0" wp14:anchorId="158DD6B4" wp14:editId="7D726DB6">
            <wp:extent cx="2451100" cy="2848240"/>
            <wp:effectExtent l="0" t="0" r="635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56994" cy="285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6884D" w14:textId="46D5DAF9" w:rsidR="004C7D91" w:rsidRDefault="004C7D91" w:rsidP="004C7D91">
      <w:pPr>
        <w:pStyle w:val="ListParagraph"/>
        <w:numPr>
          <w:ilvl w:val="0"/>
          <w:numId w:val="10"/>
        </w:numPr>
      </w:pPr>
      <w:r>
        <w:lastRenderedPageBreak/>
        <w:t xml:space="preserve">Connect to MS SQL server using </w:t>
      </w:r>
      <w:proofErr w:type="spellStart"/>
      <w:r>
        <w:t>Adminer</w:t>
      </w:r>
      <w:proofErr w:type="spellEnd"/>
      <w:r>
        <w:t xml:space="preserve">, again connect to the </w:t>
      </w:r>
      <w:r>
        <w:rPr>
          <w:b/>
          <w:bCs/>
        </w:rPr>
        <w:t>payroll</w:t>
      </w:r>
      <w:r>
        <w:t xml:space="preserve"> database. Include a screenshot of the structure of the </w:t>
      </w:r>
      <w:r>
        <w:rPr>
          <w:b/>
          <w:bCs/>
        </w:rPr>
        <w:t>employees</w:t>
      </w:r>
      <w:r>
        <w:t xml:space="preserve"> table.</w:t>
      </w:r>
      <w:r>
        <w:br/>
      </w:r>
      <w:r w:rsidR="00BB264B">
        <w:rPr>
          <w:noProof/>
        </w:rPr>
        <w:drawing>
          <wp:inline distT="0" distB="0" distL="0" distR="0" wp14:anchorId="153E5DCC" wp14:editId="14A11EB3">
            <wp:extent cx="4941544" cy="41084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9275" cy="411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D7D135" w14:textId="49B55C11" w:rsidR="004C7D91" w:rsidRDefault="004C7D91" w:rsidP="00BB264B">
      <w:pPr>
        <w:pStyle w:val="ListParagraph"/>
        <w:numPr>
          <w:ilvl w:val="0"/>
          <w:numId w:val="10"/>
        </w:numPr>
      </w:pPr>
      <w:r>
        <w:t>What is the command to shut down the running docker containers?</w:t>
      </w:r>
      <w:r>
        <w:br/>
      </w:r>
      <w:proofErr w:type="spellStart"/>
      <w:r w:rsidR="00BB264B" w:rsidRPr="00BB264B">
        <w:rPr>
          <w:b/>
        </w:rPr>
        <w:t>docker</w:t>
      </w:r>
      <w:proofErr w:type="spellEnd"/>
      <w:r w:rsidR="00BB264B" w:rsidRPr="00BB264B">
        <w:rPr>
          <w:b/>
        </w:rPr>
        <w:t>-compose down</w:t>
      </w:r>
    </w:p>
    <w:p w14:paraId="4F272DB8" w14:textId="184792CE" w:rsidR="000C6B9A" w:rsidRDefault="004C7D91" w:rsidP="00056D29">
      <w:pPr>
        <w:pStyle w:val="ListParagraph"/>
        <w:numPr>
          <w:ilvl w:val="0"/>
          <w:numId w:val="10"/>
        </w:numPr>
      </w:pPr>
      <w:r>
        <w:t>Provide a screenshot displaying evidence your containers are no longer running (the output of the previous question should suffice).</w:t>
      </w:r>
      <w:r>
        <w:br/>
      </w:r>
      <w:r w:rsidR="00BB264B">
        <w:rPr>
          <w:noProof/>
        </w:rPr>
        <w:drawing>
          <wp:inline distT="0" distB="0" distL="0" distR="0" wp14:anchorId="0CD7AC80" wp14:editId="60385AC6">
            <wp:extent cx="5943600" cy="21005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0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00ECC46" w14:textId="75386A2A" w:rsidR="00FC5B54" w:rsidRDefault="0065717B" w:rsidP="00FC5B54">
      <w:pPr>
        <w:pStyle w:val="Heading1"/>
      </w:pPr>
      <w:r>
        <w:lastRenderedPageBreak/>
        <w:t>Reflection</w:t>
      </w:r>
    </w:p>
    <w:p w14:paraId="7127EABF" w14:textId="4F80E98E" w:rsidR="00D16DF2" w:rsidRPr="00D16DF2" w:rsidRDefault="00D16DF2" w:rsidP="00D16DF2">
      <w:r w:rsidRPr="00D16DF2">
        <w:t xml:space="preserve">Use this section to reflect on your learning. To achieve the highest grade on the assignment you must be as descriptive and personal as possible with your reflection.  </w:t>
      </w:r>
    </w:p>
    <w:p w14:paraId="6C56E29F" w14:textId="359C1428" w:rsidR="00397C70" w:rsidRPr="004102F6" w:rsidRDefault="00A62C9E" w:rsidP="00213D0E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b/>
          <w:color w:val="000000"/>
          <w:sz w:val="22"/>
          <w:szCs w:val="22"/>
        </w:rPr>
      </w:pPr>
      <w:r w:rsidRPr="00A62C9E">
        <w:rPr>
          <w:rFonts w:ascii="Calibri" w:hAnsi="Calibri" w:cs="Calibri"/>
          <w:color w:val="000000"/>
          <w:sz w:val="22"/>
          <w:szCs w:val="22"/>
        </w:rPr>
        <w:t>What are the key things you learned through the process of completing this assignment?</w:t>
      </w:r>
      <w:r w:rsidR="00757158">
        <w:rPr>
          <w:rFonts w:ascii="Calibri" w:hAnsi="Calibri" w:cs="Calibri"/>
          <w:color w:val="000000"/>
          <w:sz w:val="22"/>
          <w:szCs w:val="22"/>
        </w:rPr>
        <w:br/>
      </w:r>
      <w:r w:rsidR="00D262A0" w:rsidRPr="004102F6">
        <w:rPr>
          <w:rFonts w:ascii="Calibri" w:hAnsi="Calibri" w:cs="Calibri"/>
          <w:b/>
          <w:color w:val="000000"/>
          <w:sz w:val="22"/>
          <w:szCs w:val="22"/>
        </w:rPr>
        <w:t xml:space="preserve">I learnt about how Docker generally works, I also learnt that there are four </w:t>
      </w:r>
      <w:r w:rsidR="005E45BA">
        <w:rPr>
          <w:rFonts w:ascii="Calibri" w:hAnsi="Calibri" w:cs="Calibri"/>
          <w:b/>
          <w:color w:val="000000"/>
          <w:sz w:val="22"/>
          <w:szCs w:val="22"/>
        </w:rPr>
        <w:t xml:space="preserve">database 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>tools in the form of Docker Containers</w:t>
      </w:r>
      <w:r w:rsidR="00D262A0" w:rsidRPr="004102F6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such as </w:t>
      </w:r>
      <w:proofErr w:type="spellStart"/>
      <w:r w:rsidR="004102F6">
        <w:rPr>
          <w:rFonts w:ascii="Calibri" w:hAnsi="Calibri" w:cs="Calibri"/>
          <w:b/>
          <w:color w:val="000000"/>
          <w:sz w:val="22"/>
          <w:szCs w:val="22"/>
        </w:rPr>
        <w:t>adminer</w:t>
      </w:r>
      <w:proofErr w:type="spellEnd"/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, </w:t>
      </w:r>
      <w:proofErr w:type="spellStart"/>
      <w:r w:rsidR="004102F6">
        <w:rPr>
          <w:rFonts w:ascii="Calibri" w:hAnsi="Calibri" w:cs="Calibri"/>
          <w:b/>
          <w:color w:val="000000"/>
          <w:sz w:val="22"/>
          <w:szCs w:val="22"/>
        </w:rPr>
        <w:t>mssql</w:t>
      </w:r>
      <w:proofErr w:type="spellEnd"/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, </w:t>
      </w:r>
      <w:proofErr w:type="spellStart"/>
      <w:r w:rsidR="004102F6">
        <w:rPr>
          <w:rFonts w:ascii="Calibri" w:hAnsi="Calibri" w:cs="Calibri"/>
          <w:b/>
          <w:color w:val="000000"/>
          <w:sz w:val="22"/>
          <w:szCs w:val="22"/>
        </w:rPr>
        <w:t>sqlpad</w:t>
      </w:r>
      <w:proofErr w:type="spellEnd"/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, and Database </w:t>
      </w:r>
      <w:proofErr w:type="spellStart"/>
      <w:r w:rsidR="004102F6">
        <w:rPr>
          <w:rFonts w:ascii="Calibri" w:hAnsi="Calibri" w:cs="Calibri"/>
          <w:b/>
          <w:color w:val="000000"/>
          <w:sz w:val="22"/>
          <w:szCs w:val="22"/>
        </w:rPr>
        <w:t>Provisioner</w:t>
      </w:r>
      <w:proofErr w:type="spellEnd"/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="00D262A0" w:rsidRPr="004102F6">
        <w:rPr>
          <w:rFonts w:ascii="Calibri" w:hAnsi="Calibri" w:cs="Calibri"/>
          <w:b/>
          <w:color w:val="000000"/>
          <w:sz w:val="22"/>
          <w:szCs w:val="22"/>
        </w:rPr>
        <w:t xml:space="preserve">which 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>are .</w:t>
      </w:r>
      <w:proofErr w:type="spellStart"/>
      <w:r w:rsidR="004102F6">
        <w:rPr>
          <w:rFonts w:ascii="Calibri" w:hAnsi="Calibri" w:cs="Calibri"/>
          <w:b/>
          <w:color w:val="000000"/>
          <w:sz w:val="22"/>
          <w:szCs w:val="22"/>
        </w:rPr>
        <w:t>yaml</w:t>
      </w:r>
      <w:proofErr w:type="spellEnd"/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 files</w:t>
      </w:r>
      <w:r w:rsidR="00D262A0" w:rsidRPr="004102F6">
        <w:rPr>
          <w:rFonts w:ascii="Calibri" w:hAnsi="Calibri" w:cs="Calibri"/>
          <w:b/>
          <w:color w:val="000000"/>
          <w:sz w:val="22"/>
          <w:szCs w:val="22"/>
        </w:rPr>
        <w:t xml:space="preserve"> already set up by Professor Fudge: all we had to do was get into the right directory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 </w:t>
      </w:r>
      <w:r w:rsidR="00BF65DE">
        <w:rPr>
          <w:rFonts w:ascii="Calibri" w:hAnsi="Calibri" w:cs="Calibri"/>
          <w:b/>
          <w:color w:val="000000"/>
          <w:sz w:val="22"/>
          <w:szCs w:val="22"/>
        </w:rPr>
        <w:t xml:space="preserve">through the Terminal 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and enter the </w:t>
      </w:r>
      <w:proofErr w:type="spellStart"/>
      <w:r w:rsidR="004102F6">
        <w:rPr>
          <w:rFonts w:ascii="Calibri" w:hAnsi="Calibri" w:cs="Calibri"/>
          <w:b/>
          <w:color w:val="000000"/>
          <w:sz w:val="22"/>
          <w:szCs w:val="22"/>
        </w:rPr>
        <w:t>docker</w:t>
      </w:r>
      <w:proofErr w:type="spellEnd"/>
      <w:r w:rsidR="004102F6">
        <w:rPr>
          <w:rFonts w:ascii="Calibri" w:hAnsi="Calibri" w:cs="Calibri"/>
          <w:b/>
          <w:color w:val="000000"/>
          <w:sz w:val="22"/>
          <w:szCs w:val="22"/>
        </w:rPr>
        <w:t>-compose commands to install the environments</w:t>
      </w:r>
      <w:r w:rsidR="00213D0E">
        <w:rPr>
          <w:rFonts w:ascii="Calibri" w:hAnsi="Calibri" w:cs="Calibri"/>
          <w:b/>
          <w:color w:val="000000"/>
          <w:sz w:val="22"/>
          <w:szCs w:val="22"/>
        </w:rPr>
        <w:t xml:space="preserve">. I learnt how </w:t>
      </w:r>
      <w:proofErr w:type="spellStart"/>
      <w:r w:rsidR="00213D0E">
        <w:rPr>
          <w:rFonts w:ascii="Calibri" w:hAnsi="Calibri" w:cs="Calibri"/>
          <w:b/>
          <w:color w:val="000000"/>
          <w:sz w:val="22"/>
          <w:szCs w:val="22"/>
        </w:rPr>
        <w:t>Adminer</w:t>
      </w:r>
      <w:proofErr w:type="spellEnd"/>
      <w:r w:rsidR="00213D0E">
        <w:rPr>
          <w:rFonts w:ascii="Calibri" w:hAnsi="Calibri" w:cs="Calibri"/>
          <w:b/>
          <w:color w:val="000000"/>
          <w:sz w:val="22"/>
          <w:szCs w:val="22"/>
        </w:rPr>
        <w:t xml:space="preserve"> is efficient at helping us visualize the entire schema of the tables and its </w:t>
      </w:r>
      <w:r w:rsidR="00BF65DE">
        <w:rPr>
          <w:rFonts w:ascii="Calibri" w:hAnsi="Calibri" w:cs="Calibri"/>
          <w:b/>
          <w:color w:val="000000"/>
          <w:sz w:val="22"/>
          <w:szCs w:val="22"/>
        </w:rPr>
        <w:t>relationship</w:t>
      </w:r>
      <w:r w:rsidR="00213D0E">
        <w:rPr>
          <w:rFonts w:ascii="Calibri" w:hAnsi="Calibri" w:cs="Calibri"/>
          <w:b/>
          <w:color w:val="000000"/>
          <w:sz w:val="22"/>
          <w:szCs w:val="22"/>
        </w:rPr>
        <w:t xml:space="preserve"> with the </w:t>
      </w:r>
      <w:r w:rsidR="00BF65DE">
        <w:rPr>
          <w:rFonts w:ascii="Calibri" w:hAnsi="Calibri" w:cs="Calibri"/>
          <w:b/>
          <w:color w:val="000000"/>
          <w:sz w:val="22"/>
          <w:szCs w:val="22"/>
        </w:rPr>
        <w:t>other tables in the database</w:t>
      </w:r>
      <w:bookmarkStart w:id="0" w:name="_GoBack"/>
      <w:bookmarkEnd w:id="0"/>
      <w:r w:rsidR="00213D0E">
        <w:rPr>
          <w:rFonts w:ascii="Calibri" w:hAnsi="Calibri" w:cs="Calibri"/>
          <w:b/>
          <w:color w:val="000000"/>
          <w:sz w:val="22"/>
          <w:szCs w:val="22"/>
        </w:rPr>
        <w:t xml:space="preserve">. And just like that, we have two databases such as </w:t>
      </w:r>
      <w:proofErr w:type="spellStart"/>
      <w:r w:rsidR="00213D0E">
        <w:rPr>
          <w:rFonts w:ascii="Calibri" w:hAnsi="Calibri" w:cs="Calibri"/>
          <w:b/>
          <w:color w:val="000000"/>
          <w:sz w:val="22"/>
          <w:szCs w:val="22"/>
        </w:rPr>
        <w:t>SQLPad</w:t>
      </w:r>
      <w:proofErr w:type="spellEnd"/>
      <w:r w:rsidR="00213D0E">
        <w:rPr>
          <w:rFonts w:ascii="Calibri" w:hAnsi="Calibri" w:cs="Calibri"/>
          <w:b/>
          <w:color w:val="000000"/>
          <w:sz w:val="22"/>
          <w:szCs w:val="22"/>
        </w:rPr>
        <w:t xml:space="preserve"> and Azure Data Studio over which we program in MS SQL.</w:t>
      </w:r>
      <w:r w:rsidR="004A58A5">
        <w:rPr>
          <w:rFonts w:ascii="Calibri" w:hAnsi="Calibri" w:cs="Calibri"/>
          <w:b/>
          <w:color w:val="000000"/>
          <w:sz w:val="22"/>
          <w:szCs w:val="22"/>
        </w:rPr>
        <w:t xml:space="preserve"> We also have a Database </w:t>
      </w:r>
      <w:proofErr w:type="spellStart"/>
      <w:r w:rsidR="004A58A5">
        <w:rPr>
          <w:rFonts w:ascii="Calibri" w:hAnsi="Calibri" w:cs="Calibri"/>
          <w:b/>
          <w:color w:val="000000"/>
          <w:sz w:val="22"/>
          <w:szCs w:val="22"/>
        </w:rPr>
        <w:t>Provisioner</w:t>
      </w:r>
      <w:proofErr w:type="spellEnd"/>
      <w:r w:rsidR="004A58A5">
        <w:rPr>
          <w:rFonts w:ascii="Calibri" w:hAnsi="Calibri" w:cs="Calibri"/>
          <w:b/>
          <w:color w:val="000000"/>
          <w:sz w:val="22"/>
          <w:szCs w:val="22"/>
        </w:rPr>
        <w:t xml:space="preserve"> that can help us access all of our databases across any of the container platforms.</w:t>
      </w:r>
    </w:p>
    <w:p w14:paraId="013FE4BA" w14:textId="77777777" w:rsidR="00757158" w:rsidRPr="004833A9" w:rsidRDefault="00757158" w:rsidP="00757158">
      <w:pPr>
        <w:pStyle w:val="qowt-li-00"/>
        <w:shd w:val="clear" w:color="auto" w:fill="FFFFFF"/>
        <w:spacing w:before="0" w:beforeAutospacing="0" w:after="0" w:afterAutospacing="0"/>
        <w:ind w:left="1080"/>
        <w:rPr>
          <w:rFonts w:ascii="Calibri" w:hAnsi="Calibri" w:cs="Calibri"/>
          <w:color w:val="000000"/>
          <w:sz w:val="22"/>
          <w:szCs w:val="22"/>
        </w:rPr>
      </w:pPr>
    </w:p>
    <w:p w14:paraId="251B9C49" w14:textId="693BCA25" w:rsidR="004833A9" w:rsidRDefault="00A62C9E" w:rsidP="00213D0E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A62C9E">
        <w:rPr>
          <w:rFonts w:ascii="Calibri" w:hAnsi="Calibri" w:cs="Calibri"/>
          <w:color w:val="000000"/>
          <w:sz w:val="22"/>
          <w:szCs w:val="22"/>
        </w:rPr>
        <w:t>What were the challenges or roadblocks (if any) you encountered on the way to completing it?</w:t>
      </w:r>
      <w:r w:rsidR="004833A9">
        <w:rPr>
          <w:rFonts w:ascii="Calibri" w:hAnsi="Calibri" w:cs="Calibri"/>
          <w:color w:val="000000"/>
          <w:sz w:val="22"/>
          <w:szCs w:val="22"/>
        </w:rPr>
        <w:br/>
      </w:r>
      <w:r w:rsidR="00240B4F" w:rsidRPr="00D262A0">
        <w:rPr>
          <w:rFonts w:ascii="Calibri" w:hAnsi="Calibri" w:cs="Calibri"/>
          <w:b/>
          <w:color w:val="000000"/>
          <w:sz w:val="22"/>
          <w:szCs w:val="22"/>
        </w:rPr>
        <w:t>I was unable to start Docker because of virtualization issues, was also losing my hopes and wanted to seek help from Michael Fudge, until it started working well.</w:t>
      </w:r>
      <w:r w:rsidR="00D262A0" w:rsidRPr="00D262A0">
        <w:rPr>
          <w:rFonts w:ascii="Calibri" w:hAnsi="Calibri" w:cs="Calibri"/>
          <w:b/>
          <w:color w:val="000000"/>
          <w:sz w:val="22"/>
          <w:szCs w:val="22"/>
        </w:rPr>
        <w:t xml:space="preserve"> I used </w:t>
      </w:r>
      <w:proofErr w:type="spellStart"/>
      <w:r w:rsidR="00D262A0" w:rsidRPr="00D262A0">
        <w:rPr>
          <w:rFonts w:ascii="Calibri" w:hAnsi="Calibri" w:cs="Calibri"/>
          <w:b/>
          <w:color w:val="000000"/>
          <w:sz w:val="22"/>
          <w:szCs w:val="22"/>
        </w:rPr>
        <w:t>StackOverflow</w:t>
      </w:r>
      <w:proofErr w:type="spellEnd"/>
      <w:r w:rsidR="00D262A0" w:rsidRPr="00D262A0">
        <w:rPr>
          <w:rFonts w:ascii="Calibri" w:hAnsi="Calibri" w:cs="Calibri"/>
          <w:b/>
          <w:color w:val="000000"/>
          <w:sz w:val="22"/>
          <w:szCs w:val="22"/>
        </w:rPr>
        <w:t xml:space="preserve"> and Docker Troubleshoot</w:t>
      </w:r>
      <w:r w:rsidR="00213D0E">
        <w:rPr>
          <w:rFonts w:ascii="Calibri" w:hAnsi="Calibri" w:cs="Calibri"/>
          <w:b/>
          <w:color w:val="000000"/>
          <w:sz w:val="22"/>
          <w:szCs w:val="22"/>
        </w:rPr>
        <w:t xml:space="preserve"> to solve my troubleshoots and roadblocks.</w:t>
      </w:r>
      <w:r w:rsidR="004833A9">
        <w:rPr>
          <w:rFonts w:ascii="Calibri" w:hAnsi="Calibri" w:cs="Calibri"/>
          <w:color w:val="000000"/>
          <w:sz w:val="22"/>
          <w:szCs w:val="22"/>
        </w:rPr>
        <w:br/>
      </w:r>
    </w:p>
    <w:p w14:paraId="51714EC0" w14:textId="42A7373C" w:rsidR="00C04607" w:rsidRPr="004833A9" w:rsidRDefault="004833A9" w:rsidP="004833A9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4833A9">
        <w:rPr>
          <w:rFonts w:ascii="Calibri" w:hAnsi="Calibri" w:cs="Calibri"/>
          <w:color w:val="000000"/>
          <w:sz w:val="22"/>
          <w:szCs w:val="22"/>
        </w:rPr>
        <w:t>Were you prepared for this assignment? What can you do to be better prepared?</w:t>
      </w:r>
      <w:r>
        <w:rPr>
          <w:rFonts w:ascii="Calibri" w:hAnsi="Calibri" w:cs="Calibri"/>
          <w:color w:val="000000"/>
          <w:sz w:val="22"/>
          <w:szCs w:val="22"/>
        </w:rPr>
        <w:br/>
      </w:r>
      <w:r w:rsidR="004102F6">
        <w:rPr>
          <w:rFonts w:ascii="Calibri" w:hAnsi="Calibri" w:cs="Calibri"/>
          <w:b/>
          <w:color w:val="000000"/>
          <w:sz w:val="22"/>
          <w:szCs w:val="22"/>
        </w:rPr>
        <w:t>At first</w:t>
      </w:r>
      <w:r w:rsidR="00240B4F" w:rsidRPr="004102F6">
        <w:rPr>
          <w:rFonts w:ascii="Calibri" w:hAnsi="Calibri" w:cs="Calibri"/>
          <w:b/>
          <w:color w:val="000000"/>
          <w:sz w:val="22"/>
          <w:szCs w:val="22"/>
        </w:rPr>
        <w:t xml:space="preserve"> I was 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not </w:t>
      </w:r>
      <w:r w:rsidR="00240B4F" w:rsidRPr="004102F6">
        <w:rPr>
          <w:rFonts w:ascii="Calibri" w:hAnsi="Calibri" w:cs="Calibri"/>
          <w:b/>
          <w:color w:val="000000"/>
          <w:sz w:val="22"/>
          <w:szCs w:val="22"/>
        </w:rPr>
        <w:t>prepared for this assignment. I</w:t>
      </w:r>
      <w:r w:rsidR="004102F6">
        <w:rPr>
          <w:rFonts w:ascii="Calibri" w:hAnsi="Calibri" w:cs="Calibri"/>
          <w:b/>
          <w:color w:val="000000"/>
          <w:sz w:val="22"/>
          <w:szCs w:val="22"/>
        </w:rPr>
        <w:t xml:space="preserve"> did not know anything about Docker. After watching the lab video of Professor Fudge, I only have a rudimentary knowledge pertaining to this environment. I personally believe I</w:t>
      </w:r>
      <w:r w:rsidR="00240B4F" w:rsidRPr="004102F6">
        <w:rPr>
          <w:rFonts w:ascii="Calibri" w:hAnsi="Calibri" w:cs="Calibri"/>
          <w:b/>
          <w:color w:val="000000"/>
          <w:sz w:val="22"/>
          <w:szCs w:val="22"/>
        </w:rPr>
        <w:t xml:space="preserve"> can further fortify my knowledge by practicing this process over and over again to get the feel of the platform.</w:t>
      </w:r>
      <w:r>
        <w:rPr>
          <w:rFonts w:ascii="Calibri" w:hAnsi="Calibri" w:cs="Calibri"/>
          <w:color w:val="000000"/>
          <w:sz w:val="22"/>
          <w:szCs w:val="22"/>
        </w:rPr>
        <w:br/>
      </w:r>
      <w:r w:rsidR="00C04607" w:rsidRPr="004833A9">
        <w:rPr>
          <w:rFonts w:ascii="Calibri" w:hAnsi="Calibri" w:cs="Calibri"/>
          <w:color w:val="000000"/>
          <w:sz w:val="22"/>
          <w:szCs w:val="22"/>
        </w:rPr>
        <w:br/>
      </w:r>
    </w:p>
    <w:p w14:paraId="591B5294" w14:textId="3E559410" w:rsidR="00184F2E" w:rsidRDefault="0094550D" w:rsidP="00C04607">
      <w:pPr>
        <w:pStyle w:val="qowt-li-00"/>
        <w:numPr>
          <w:ilvl w:val="0"/>
          <w:numId w:val="11"/>
        </w:numPr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 w:rsidRPr="0094550D">
        <w:rPr>
          <w:rFonts w:ascii="Calibri" w:hAnsi="Calibri" w:cs="Calibri"/>
          <w:color w:val="000000"/>
          <w:sz w:val="22"/>
          <w:szCs w:val="22"/>
        </w:rPr>
        <w:t>Now that you have completed the assignment rate your comfort level with this week’s material</w:t>
      </w:r>
      <w:r w:rsidR="00F8443C">
        <w:rPr>
          <w:rFonts w:ascii="Calibri" w:hAnsi="Calibri" w:cs="Calibri"/>
          <w:color w:val="000000"/>
          <w:sz w:val="22"/>
          <w:szCs w:val="22"/>
        </w:rPr>
        <w:t>. This should be an honest assessment</w:t>
      </w:r>
      <w:r w:rsidRPr="0094550D">
        <w:rPr>
          <w:rFonts w:ascii="Calibri" w:hAnsi="Calibri" w:cs="Calibri"/>
          <w:color w:val="000000"/>
          <w:sz w:val="22"/>
          <w:szCs w:val="22"/>
        </w:rPr>
        <w:t>:</w:t>
      </w:r>
      <w:r>
        <w:rPr>
          <w:rFonts w:ascii="Calibri" w:hAnsi="Calibri" w:cs="Calibri"/>
          <w:color w:val="000000"/>
          <w:sz w:val="22"/>
          <w:szCs w:val="22"/>
        </w:rPr>
        <w:t xml:space="preserve"> (choose one)</w:t>
      </w:r>
      <w:r>
        <w:rPr>
          <w:rFonts w:ascii="Calibri" w:hAnsi="Calibri" w:cs="Calibri"/>
          <w:color w:val="000000"/>
          <w:sz w:val="22"/>
          <w:szCs w:val="22"/>
        </w:rPr>
        <w:br/>
      </w:r>
      <w:r w:rsidR="00FD516A" w:rsidRPr="00C04607">
        <w:rPr>
          <w:rFonts w:ascii="Calibri" w:hAnsi="Calibri" w:cs="Calibri"/>
          <w:color w:val="000000"/>
          <w:sz w:val="22"/>
          <w:szCs w:val="22"/>
        </w:rPr>
        <w:br/>
      </w:r>
      <w:r w:rsidRPr="0094550D">
        <w:rPr>
          <w:rFonts w:ascii="Calibri" w:hAnsi="Calibri" w:cs="Calibri"/>
          <w:color w:val="000000"/>
          <w:sz w:val="22"/>
          <w:szCs w:val="22"/>
        </w:rPr>
        <w:t>4 ==&gt; I understand this material and can explain it to others.</w:t>
      </w:r>
      <w:r w:rsidR="00184F2E">
        <w:rPr>
          <w:rFonts w:ascii="Calibri" w:hAnsi="Calibri" w:cs="Calibri"/>
          <w:color w:val="000000"/>
          <w:sz w:val="22"/>
          <w:szCs w:val="22"/>
        </w:rPr>
        <w:br/>
      </w:r>
      <w:r w:rsidR="00184F2E" w:rsidRPr="005869D4">
        <w:rPr>
          <w:rFonts w:ascii="Calibri" w:hAnsi="Calibri" w:cs="Calibri"/>
          <w:b/>
          <w:color w:val="000000"/>
          <w:sz w:val="22"/>
          <w:szCs w:val="22"/>
        </w:rPr>
        <w:t>3 ==&gt; I understand this material.</w:t>
      </w:r>
      <w:r w:rsidR="00184F2E" w:rsidRPr="005869D4">
        <w:rPr>
          <w:rFonts w:ascii="Calibri" w:hAnsi="Calibri" w:cs="Calibri"/>
          <w:b/>
          <w:color w:val="000000"/>
          <w:sz w:val="22"/>
          <w:szCs w:val="22"/>
        </w:rPr>
        <w:br/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 xml:space="preserve">2 ==&gt; I somewhat understand the material </w:t>
      </w:r>
      <w:r w:rsidR="00184F2E">
        <w:rPr>
          <w:rFonts w:ascii="Calibri" w:hAnsi="Calibri" w:cs="Calibri"/>
          <w:color w:val="000000"/>
          <w:sz w:val="22"/>
          <w:szCs w:val="22"/>
        </w:rPr>
        <w:t xml:space="preserve">but </w:t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>sometimes need guidance from others.</w:t>
      </w:r>
      <w:r w:rsidR="00184F2E">
        <w:rPr>
          <w:rFonts w:ascii="Calibri" w:hAnsi="Calibri" w:cs="Calibri"/>
          <w:color w:val="000000"/>
          <w:sz w:val="22"/>
          <w:szCs w:val="22"/>
        </w:rPr>
        <w:br/>
      </w:r>
      <w:r w:rsidR="00184F2E" w:rsidRPr="00184F2E">
        <w:rPr>
          <w:rFonts w:ascii="Calibri" w:hAnsi="Calibri" w:cs="Calibri"/>
          <w:color w:val="000000"/>
          <w:sz w:val="22"/>
          <w:szCs w:val="22"/>
        </w:rPr>
        <w:t>1 ==&gt; I understand very little of this material and need extra help.</w:t>
      </w:r>
    </w:p>
    <w:p w14:paraId="063AEBF5" w14:textId="139EBDC3" w:rsidR="00FC5B54" w:rsidRPr="00F8443C" w:rsidRDefault="00FC5B54" w:rsidP="00F8443C">
      <w:pPr>
        <w:pStyle w:val="qowt-li-00"/>
        <w:shd w:val="clear" w:color="auto" w:fill="FFFFFF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</w:p>
    <w:sectPr w:rsidR="00FC5B54" w:rsidRPr="00F844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4407FB"/>
    <w:multiLevelType w:val="hybridMultilevel"/>
    <w:tmpl w:val="CE5C2E2A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" w15:restartNumberingAfterBreak="0">
    <w:nsid w:val="11AA6BDC"/>
    <w:multiLevelType w:val="multilevel"/>
    <w:tmpl w:val="6F98B0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493153"/>
    <w:multiLevelType w:val="hybridMultilevel"/>
    <w:tmpl w:val="01E04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84726"/>
    <w:multiLevelType w:val="hybridMultilevel"/>
    <w:tmpl w:val="98B259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1532A"/>
    <w:multiLevelType w:val="hybridMultilevel"/>
    <w:tmpl w:val="D4CC1C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0C1932"/>
    <w:multiLevelType w:val="hybridMultilevel"/>
    <w:tmpl w:val="6FCC4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EF3C35"/>
    <w:multiLevelType w:val="hybridMultilevel"/>
    <w:tmpl w:val="5DFAD4B0"/>
    <w:lvl w:ilvl="0" w:tplc="F0C0B0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561407B"/>
    <w:multiLevelType w:val="hybridMultilevel"/>
    <w:tmpl w:val="E86E42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F540E9"/>
    <w:multiLevelType w:val="hybridMultilevel"/>
    <w:tmpl w:val="C53AB6C8"/>
    <w:lvl w:ilvl="0" w:tplc="D062C7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C55A0E"/>
    <w:multiLevelType w:val="hybridMultilevel"/>
    <w:tmpl w:val="4D96E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B076D9"/>
    <w:multiLevelType w:val="hybridMultilevel"/>
    <w:tmpl w:val="651ED06C"/>
    <w:lvl w:ilvl="0" w:tplc="68CE422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B42210"/>
    <w:multiLevelType w:val="multilevel"/>
    <w:tmpl w:val="00B47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9"/>
  </w:num>
  <w:num w:numId="5">
    <w:abstractNumId w:val="7"/>
  </w:num>
  <w:num w:numId="6">
    <w:abstractNumId w:val="11"/>
  </w:num>
  <w:num w:numId="7">
    <w:abstractNumId w:val="1"/>
  </w:num>
  <w:num w:numId="8">
    <w:abstractNumId w:val="4"/>
  </w:num>
  <w:num w:numId="9">
    <w:abstractNumId w:val="6"/>
  </w:num>
  <w:num w:numId="10">
    <w:abstractNumId w:val="10"/>
  </w:num>
  <w:num w:numId="11">
    <w:abstractNumId w:val="8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wNbE0NjI2tzAwMDFR0lEKTi0uzszPAykwrgUAesOOaiwAAAA="/>
  </w:docVars>
  <w:rsids>
    <w:rsidRoot w:val="00317FF5"/>
    <w:rsid w:val="000223A8"/>
    <w:rsid w:val="0005245C"/>
    <w:rsid w:val="00052B72"/>
    <w:rsid w:val="00053C05"/>
    <w:rsid w:val="00056D29"/>
    <w:rsid w:val="00077261"/>
    <w:rsid w:val="000B1EE7"/>
    <w:rsid w:val="000C40BB"/>
    <w:rsid w:val="000C6B9A"/>
    <w:rsid w:val="00103D7E"/>
    <w:rsid w:val="001043A9"/>
    <w:rsid w:val="0014069B"/>
    <w:rsid w:val="0014227E"/>
    <w:rsid w:val="00161FE9"/>
    <w:rsid w:val="00170C2A"/>
    <w:rsid w:val="00184F2E"/>
    <w:rsid w:val="001D66A4"/>
    <w:rsid w:val="001E5DBE"/>
    <w:rsid w:val="00213D0E"/>
    <w:rsid w:val="002256FA"/>
    <w:rsid w:val="00240B4F"/>
    <w:rsid w:val="002547D8"/>
    <w:rsid w:val="002547E4"/>
    <w:rsid w:val="002C3F1D"/>
    <w:rsid w:val="002F6700"/>
    <w:rsid w:val="00317FF5"/>
    <w:rsid w:val="00340EE8"/>
    <w:rsid w:val="00353663"/>
    <w:rsid w:val="003561EF"/>
    <w:rsid w:val="003716C1"/>
    <w:rsid w:val="003862DC"/>
    <w:rsid w:val="00397C70"/>
    <w:rsid w:val="003A645C"/>
    <w:rsid w:val="003C5CAD"/>
    <w:rsid w:val="003D12C3"/>
    <w:rsid w:val="003D768C"/>
    <w:rsid w:val="003F14B4"/>
    <w:rsid w:val="00401575"/>
    <w:rsid w:val="004102F6"/>
    <w:rsid w:val="00426FCC"/>
    <w:rsid w:val="00454B54"/>
    <w:rsid w:val="004575F9"/>
    <w:rsid w:val="004611B1"/>
    <w:rsid w:val="004733D1"/>
    <w:rsid w:val="004833A9"/>
    <w:rsid w:val="00491946"/>
    <w:rsid w:val="004A4DFF"/>
    <w:rsid w:val="004A58A5"/>
    <w:rsid w:val="004A725E"/>
    <w:rsid w:val="004B1CF5"/>
    <w:rsid w:val="004B6A82"/>
    <w:rsid w:val="004C7D91"/>
    <w:rsid w:val="004D2E26"/>
    <w:rsid w:val="004D557E"/>
    <w:rsid w:val="004F5CCE"/>
    <w:rsid w:val="005869D4"/>
    <w:rsid w:val="005929E9"/>
    <w:rsid w:val="005C1AEF"/>
    <w:rsid w:val="005C26CE"/>
    <w:rsid w:val="005C5996"/>
    <w:rsid w:val="005D52D5"/>
    <w:rsid w:val="005E08DE"/>
    <w:rsid w:val="005E45BA"/>
    <w:rsid w:val="006332DD"/>
    <w:rsid w:val="00650137"/>
    <w:rsid w:val="0065717B"/>
    <w:rsid w:val="006A4CF7"/>
    <w:rsid w:val="006B06E9"/>
    <w:rsid w:val="006F0A13"/>
    <w:rsid w:val="006F3AA8"/>
    <w:rsid w:val="00757158"/>
    <w:rsid w:val="007D5A82"/>
    <w:rsid w:val="00800B4F"/>
    <w:rsid w:val="00820B67"/>
    <w:rsid w:val="008321D6"/>
    <w:rsid w:val="00847A46"/>
    <w:rsid w:val="00857616"/>
    <w:rsid w:val="00860AA6"/>
    <w:rsid w:val="00876DAE"/>
    <w:rsid w:val="0089734F"/>
    <w:rsid w:val="008B4300"/>
    <w:rsid w:val="008E2B6D"/>
    <w:rsid w:val="00907090"/>
    <w:rsid w:val="00931710"/>
    <w:rsid w:val="009413F0"/>
    <w:rsid w:val="0094550D"/>
    <w:rsid w:val="0098018D"/>
    <w:rsid w:val="00A250B4"/>
    <w:rsid w:val="00A62C9E"/>
    <w:rsid w:val="00A96102"/>
    <w:rsid w:val="00AC055F"/>
    <w:rsid w:val="00AE691F"/>
    <w:rsid w:val="00AF254F"/>
    <w:rsid w:val="00B35562"/>
    <w:rsid w:val="00B82C77"/>
    <w:rsid w:val="00BA5176"/>
    <w:rsid w:val="00BB264B"/>
    <w:rsid w:val="00BF65DE"/>
    <w:rsid w:val="00C04607"/>
    <w:rsid w:val="00C052E0"/>
    <w:rsid w:val="00C35973"/>
    <w:rsid w:val="00C64BAE"/>
    <w:rsid w:val="00C763F2"/>
    <w:rsid w:val="00C95CAA"/>
    <w:rsid w:val="00CA7E76"/>
    <w:rsid w:val="00CB3587"/>
    <w:rsid w:val="00CC6AE7"/>
    <w:rsid w:val="00CD7786"/>
    <w:rsid w:val="00CF61D4"/>
    <w:rsid w:val="00D046A2"/>
    <w:rsid w:val="00D16DF2"/>
    <w:rsid w:val="00D262A0"/>
    <w:rsid w:val="00D510C6"/>
    <w:rsid w:val="00D67B2A"/>
    <w:rsid w:val="00D92F7B"/>
    <w:rsid w:val="00E46FE9"/>
    <w:rsid w:val="00E73E75"/>
    <w:rsid w:val="00E8405F"/>
    <w:rsid w:val="00EB2781"/>
    <w:rsid w:val="00EC2855"/>
    <w:rsid w:val="00EE4FB5"/>
    <w:rsid w:val="00EF33D7"/>
    <w:rsid w:val="00F012ED"/>
    <w:rsid w:val="00F05734"/>
    <w:rsid w:val="00F1677B"/>
    <w:rsid w:val="00F53918"/>
    <w:rsid w:val="00F6474F"/>
    <w:rsid w:val="00F8443C"/>
    <w:rsid w:val="00F9758E"/>
    <w:rsid w:val="00FC5B54"/>
    <w:rsid w:val="00FD516A"/>
    <w:rsid w:val="00FE0122"/>
    <w:rsid w:val="00FE0F5F"/>
    <w:rsid w:val="00FE27F3"/>
    <w:rsid w:val="00FE68FE"/>
    <w:rsid w:val="00FF5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7DB7C"/>
  <w15:chartTrackingRefBased/>
  <w15:docId w15:val="{3AAB548A-410C-4C75-9A6D-43A5E3531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68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0C2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E68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68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E68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E6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043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2C7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82C7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70C2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FCC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C28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C2855"/>
    <w:rPr>
      <w:rFonts w:ascii="Courier New" w:eastAsia="Times New Roman" w:hAnsi="Courier New" w:cs="Courier New"/>
      <w:sz w:val="20"/>
      <w:szCs w:val="20"/>
    </w:rPr>
  </w:style>
  <w:style w:type="paragraph" w:customStyle="1" w:styleId="qowt-li-00">
    <w:name w:val="qowt-li-0_0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owt-stl-listparagraph">
    <w:name w:val="qowt-stl-listparagraph"/>
    <w:basedOn w:val="Normal"/>
    <w:rsid w:val="00FD5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60A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5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0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5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5</Pages>
  <Words>642</Words>
  <Characters>366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 Fudge Jr</dc:creator>
  <cp:keywords/>
  <dc:description/>
  <cp:lastModifiedBy>Lenovo</cp:lastModifiedBy>
  <cp:revision>27</cp:revision>
  <dcterms:created xsi:type="dcterms:W3CDTF">2020-08-20T16:19:00Z</dcterms:created>
  <dcterms:modified xsi:type="dcterms:W3CDTF">2021-09-02T18:51:00Z</dcterms:modified>
</cp:coreProperties>
</file>